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car-parts-store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car-parts-store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car-parts-store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02Z</dcterms:created>
  <dcterms:modified xsi:type="dcterms:W3CDTF">2026-06-27T02:5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